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9</w:t>
      </w:r>
    </w:p>
    <w:p>
      <w:pPr>
        <w:pStyle w:val="FirstParagraph"/>
      </w:pPr>
      <w:r>
        <w:t xml:space="preserve">This is a very basic question, but how do you go about generating an icon file from PhotoShop CS5?</w:t>
      </w:r>
    </w:p>
    <w:bookmarkStart w:id="21" w:name="brett-apr-27-2011-0553-pm"/>
    <w:p>
      <w:pPr>
        <w:pStyle w:val="Heading2"/>
      </w:pPr>
      <w:r>
        <w:t xml:space="preserve">Brett — Apr 27, 2011 05:53 pm</w:t>
      </w:r>
    </w:p>
    <w:p>
      <w:pPr>
        <w:pStyle w:val="FirstParagraph"/>
      </w:pPr>
      <w:r>
        <w:t xml:space="preserve">If you have the Developer Tools installed, use a transparent PNG and Icon Composer in the utilities. Otherwise, there are a few websites and cheap/free applications that can do the trick. I have a free one I liked, but lost it. As soon as I find it, I’ll post a link.</w:t>
      </w:r>
    </w:p>
    <w:bookmarkStart w:id="20" w:name="helgeg-apr-27-2011-0559-pm"/>
    <w:p>
      <w:pPr>
        <w:pStyle w:val="Heading3"/>
      </w:pPr>
      <w:r>
        <w:t xml:space="preserve">HelgeG — Apr 27, 2011 05:59 pm</w:t>
      </w:r>
    </w:p>
    <w:p>
      <w:pPr>
        <w:pStyle w:val="FirstParagraph"/>
      </w:pPr>
      <w:r>
        <w:t xml:space="preserve">Thanks! I kept looking for an export filter specific to icon files in CS5 and drew a blank. PNG and Icon Composer it is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9</dc:title>
  <dc:creator/>
  <cp:keywords/>
  <dcterms:created xsi:type="dcterms:W3CDTF">2026-04-24T08:06:07Z</dcterms:created>
  <dcterms:modified xsi:type="dcterms:W3CDTF">2026-04-24T08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